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[0.07, 0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[0.07, 0.5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 [0.0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[0.25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08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[0.18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0.14, 0.5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[0.0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 [-0.38, -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 [-0.08, 0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21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 [-0.14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 [-0.77, -0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0.2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05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[0.18, 0.7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 [0.25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 [0.14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 [0.88, 1.5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 [0.68, 1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 [0.2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 [0.90, 1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[0.78, 1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08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 [-0.21, -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1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05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[0.97, 1.6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 [0.80, 1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09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 [-0.25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10 [-0.12, -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 [-0.10, -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 [0.83, 1.5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[0.63, 1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 [0.1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[0.1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30T04:36:39Z</dcterms:created>
  <dcterms:modified xsi:type="dcterms:W3CDTF">2023-03-30T04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cache\v5\R-4.2\x86_64-w64-mingw32\papaja\0.1.1\f9f3049e73e59b394c624568ad209b54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